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6414CE" w14:textId="77777777" w:rsidR="00D519B3" w:rsidRPr="00852379" w:rsidRDefault="00D519B3">
      <w:pPr>
        <w:jc w:val="center"/>
        <w:rPr>
          <w:b/>
          <w:bCs/>
          <w:sz w:val="28"/>
          <w:lang w:val="sl-SI"/>
        </w:rPr>
      </w:pPr>
      <w:r w:rsidRPr="00852379">
        <w:rPr>
          <w:b/>
          <w:bCs/>
          <w:sz w:val="28"/>
          <w:lang w:val="sl-SI"/>
        </w:rPr>
        <w:t>NALOGE PRI MULTIVARIATNI ANALIZI</w:t>
      </w:r>
    </w:p>
    <w:p w14:paraId="667EE7D8" w14:textId="6D67BF1A" w:rsidR="00D519B3" w:rsidRPr="00852379" w:rsidRDefault="006252FE">
      <w:pPr>
        <w:jc w:val="center"/>
        <w:rPr>
          <w:b/>
          <w:bCs/>
          <w:sz w:val="28"/>
          <w:lang w:val="sl-SI"/>
        </w:rPr>
      </w:pPr>
      <w:r w:rsidRPr="00852379">
        <w:rPr>
          <w:b/>
          <w:bCs/>
          <w:sz w:val="28"/>
          <w:lang w:val="sl-SI"/>
        </w:rPr>
        <w:t>20</w:t>
      </w:r>
      <w:r w:rsidR="000C5BD2">
        <w:rPr>
          <w:b/>
          <w:bCs/>
          <w:sz w:val="28"/>
          <w:lang w:val="sl-SI"/>
        </w:rPr>
        <w:t>20</w:t>
      </w:r>
      <w:r w:rsidR="00BE4CAC" w:rsidRPr="00852379">
        <w:rPr>
          <w:b/>
          <w:bCs/>
          <w:sz w:val="28"/>
          <w:lang w:val="sl-SI"/>
        </w:rPr>
        <w:t>/</w:t>
      </w:r>
      <w:r w:rsidR="001A5349" w:rsidRPr="00852379">
        <w:rPr>
          <w:b/>
          <w:bCs/>
          <w:sz w:val="28"/>
          <w:lang w:val="sl-SI"/>
        </w:rPr>
        <w:t>2</w:t>
      </w:r>
      <w:r w:rsidR="000C5BD2">
        <w:rPr>
          <w:b/>
          <w:bCs/>
          <w:sz w:val="28"/>
          <w:lang w:val="sl-SI"/>
        </w:rPr>
        <w:t>1</w:t>
      </w:r>
    </w:p>
    <w:p w14:paraId="2D912E79" w14:textId="77777777" w:rsidR="00BE4CAC" w:rsidRPr="00852379" w:rsidRDefault="00BE4CAC">
      <w:pPr>
        <w:jc w:val="center"/>
        <w:rPr>
          <w:b/>
          <w:bCs/>
          <w:sz w:val="28"/>
          <w:lang w:val="sl-SI"/>
        </w:rPr>
      </w:pPr>
    </w:p>
    <w:p w14:paraId="35B0AC1A" w14:textId="77777777" w:rsidR="00BD22A8" w:rsidRPr="00852379" w:rsidRDefault="00BD22A8" w:rsidP="00BD22A8">
      <w:pPr>
        <w:jc w:val="both"/>
        <w:rPr>
          <w:b/>
          <w:lang w:val="sl-SI"/>
        </w:rPr>
      </w:pPr>
      <w:r w:rsidRPr="00852379">
        <w:rPr>
          <w:b/>
          <w:lang w:val="sl-SI"/>
        </w:rPr>
        <w:t>Vir podatkov</w:t>
      </w:r>
    </w:p>
    <w:p w14:paraId="55C73A9C" w14:textId="7E4CF52A" w:rsidR="001A5349" w:rsidRPr="00852379" w:rsidRDefault="001A5349" w:rsidP="003A6D78">
      <w:pPr>
        <w:jc w:val="both"/>
        <w:rPr>
          <w:b/>
          <w:lang w:val="sl-SI"/>
        </w:rPr>
      </w:pPr>
      <w:r w:rsidRPr="00852379">
        <w:rPr>
          <w:lang w:val="sl-SI"/>
        </w:rPr>
        <w:t>Naloge bodo slonele  na  podatkih iz Evropske družboslovne raziskave (</w:t>
      </w:r>
      <w:proofErr w:type="spellStart"/>
      <w:r w:rsidRPr="00852379">
        <w:rPr>
          <w:lang w:val="sl-SI"/>
        </w:rPr>
        <w:t>European</w:t>
      </w:r>
      <w:proofErr w:type="spellEnd"/>
      <w:r w:rsidRPr="00852379">
        <w:rPr>
          <w:lang w:val="sl-SI"/>
        </w:rPr>
        <w:t xml:space="preserve"> Social </w:t>
      </w:r>
      <w:proofErr w:type="spellStart"/>
      <w:r w:rsidRPr="00852379">
        <w:rPr>
          <w:lang w:val="sl-SI"/>
        </w:rPr>
        <w:t>Survey</w:t>
      </w:r>
      <w:proofErr w:type="spellEnd"/>
      <w:r w:rsidRPr="00852379">
        <w:rPr>
          <w:lang w:val="sl-SI"/>
        </w:rPr>
        <w:t xml:space="preserve"> – ESS) iz </w:t>
      </w:r>
      <w:r w:rsidR="00F944DA">
        <w:rPr>
          <w:lang w:val="sl-SI"/>
        </w:rPr>
        <w:t>9</w:t>
      </w:r>
      <w:r w:rsidRPr="00852379">
        <w:rPr>
          <w:lang w:val="sl-SI"/>
        </w:rPr>
        <w:t>. vala (201</w:t>
      </w:r>
      <w:r w:rsidR="00596F17">
        <w:rPr>
          <w:lang w:val="sl-SI"/>
        </w:rPr>
        <w:t>8</w:t>
      </w:r>
      <w:r w:rsidRPr="00852379">
        <w:rPr>
          <w:lang w:val="sl-SI"/>
        </w:rPr>
        <w:t>)</w:t>
      </w:r>
      <w:r w:rsidR="003A6D78" w:rsidRPr="00852379">
        <w:rPr>
          <w:lang w:val="sl-SI"/>
        </w:rPr>
        <w:t xml:space="preserve"> (</w:t>
      </w:r>
      <w:hyperlink r:id="rId5" w:history="1">
        <w:r w:rsidR="003A6D78" w:rsidRPr="00852379">
          <w:rPr>
            <w:rStyle w:val="Hyperlink"/>
            <w:lang w:val="sl-SI"/>
          </w:rPr>
          <w:t>link</w:t>
        </w:r>
      </w:hyperlink>
      <w:r w:rsidR="003A6D78" w:rsidRPr="00852379">
        <w:rPr>
          <w:lang w:val="sl-SI"/>
        </w:rPr>
        <w:t>)</w:t>
      </w:r>
      <w:r w:rsidRPr="00852379">
        <w:rPr>
          <w:lang w:val="sl-SI"/>
        </w:rPr>
        <w:t xml:space="preserve">. Letos bomo v domačih nalogah </w:t>
      </w:r>
      <w:r w:rsidR="000C5BD2">
        <w:rPr>
          <w:lang w:val="sl-SI"/>
        </w:rPr>
        <w:t>analizirali</w:t>
      </w:r>
      <w:r w:rsidRPr="00852379">
        <w:rPr>
          <w:lang w:val="sl-SI"/>
        </w:rPr>
        <w:t xml:space="preserve"> </w:t>
      </w:r>
      <w:r w:rsidR="000C5BD2">
        <w:rPr>
          <w:lang w:val="sl-SI"/>
        </w:rPr>
        <w:t xml:space="preserve">različne vrednote, merjenje s tako imenovanimi </w:t>
      </w:r>
      <w:proofErr w:type="spellStart"/>
      <w:r w:rsidR="000C5BD2">
        <w:rPr>
          <w:lang w:val="sl-SI"/>
        </w:rPr>
        <w:t>Schwart</w:t>
      </w:r>
      <w:r w:rsidR="00596F17">
        <w:rPr>
          <w:lang w:val="sl-SI"/>
        </w:rPr>
        <w:t>zovimi</w:t>
      </w:r>
      <w:proofErr w:type="spellEnd"/>
      <w:r w:rsidR="000C5BD2">
        <w:rPr>
          <w:lang w:val="sl-SI"/>
        </w:rPr>
        <w:t xml:space="preserve"> spremenljivkami</w:t>
      </w:r>
      <w:r w:rsidRPr="00852379">
        <w:rPr>
          <w:lang w:val="sl-SI"/>
        </w:rPr>
        <w:t xml:space="preserve">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crtiv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mpfree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mpdiff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advnt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gdtim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mpfun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mpsafe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strgv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frule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bhprp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pmodst</w:t>
      </w:r>
      <w:proofErr w:type="spellEnd"/>
      <w:r w:rsidR="000C5BD2" w:rsidRPr="000C5BD2">
        <w:rPr>
          <w:rFonts w:ascii="Courier New" w:hAnsi="Courier New" w:cs="Courier New"/>
          <w:lang w:val="sl-SI"/>
        </w:rPr>
        <w:t xml:space="preserve">, </w:t>
      </w:r>
      <w:proofErr w:type="spellStart"/>
      <w:r w:rsidR="000C5BD2" w:rsidRPr="000C5BD2">
        <w:rPr>
          <w:rFonts w:ascii="Courier New" w:hAnsi="Courier New" w:cs="Courier New"/>
          <w:lang w:val="sl-SI"/>
        </w:rPr>
        <w:t>imptrad</w:t>
      </w:r>
      <w:proofErr w:type="spellEnd"/>
      <w:r w:rsidR="000C5BD2">
        <w:rPr>
          <w:rFonts w:ascii="Courier New" w:hAnsi="Courier New" w:cs="Courier New"/>
          <w:lang w:val="sl-SI"/>
        </w:rPr>
        <w:t xml:space="preserve"> </w:t>
      </w:r>
      <w:r w:rsidRPr="00852379">
        <w:rPr>
          <w:lang w:val="sl-SI"/>
        </w:rPr>
        <w:t>(</w:t>
      </w:r>
      <w:r w:rsidR="000C5BD2">
        <w:rPr>
          <w:lang w:val="sl-SI"/>
        </w:rPr>
        <w:t>sklop HF1</w:t>
      </w:r>
      <w:r w:rsidRPr="00852379">
        <w:rPr>
          <w:lang w:val="sl-SI"/>
        </w:rPr>
        <w:t xml:space="preserve"> vprašalniku </w:t>
      </w:r>
      <w:r w:rsidR="000C5BD2">
        <w:rPr>
          <w:lang w:val="sl-SI"/>
        </w:rPr>
        <w:t>(</w:t>
      </w:r>
      <w:hyperlink r:id="rId6" w:history="1">
        <w:r w:rsidR="003A6D78" w:rsidRPr="00852379">
          <w:rPr>
            <w:rStyle w:val="Hyperlink"/>
            <w:lang w:val="sl-SI"/>
          </w:rPr>
          <w:t>link</w:t>
        </w:r>
      </w:hyperlink>
      <w:r w:rsidRPr="00852379">
        <w:rPr>
          <w:lang w:val="sl-SI"/>
        </w:rPr>
        <w:t>)</w:t>
      </w:r>
      <w:r w:rsidR="000C5BD2">
        <w:rPr>
          <w:lang w:val="sl-SI"/>
        </w:rPr>
        <w:t>)</w:t>
      </w:r>
      <w:r w:rsidRPr="00852379">
        <w:rPr>
          <w:lang w:val="sl-SI"/>
        </w:rPr>
        <w:t xml:space="preserve">. V dogovoru z nosilcem lahko izberete tudi druge spremenljivke. </w:t>
      </w:r>
    </w:p>
    <w:p w14:paraId="5720525B" w14:textId="5FA8F7E9" w:rsidR="001A5349" w:rsidRDefault="001A5349" w:rsidP="00BD22A8">
      <w:pPr>
        <w:jc w:val="both"/>
        <w:rPr>
          <w:lang w:val="sl-SI"/>
        </w:rPr>
      </w:pPr>
    </w:p>
    <w:p w14:paraId="0E04452D" w14:textId="4198332B" w:rsidR="00BD22A8" w:rsidRPr="00852379" w:rsidRDefault="002D5D40" w:rsidP="00BD22A8">
      <w:pPr>
        <w:jc w:val="both"/>
        <w:rPr>
          <w:lang w:val="sl-SI"/>
        </w:rPr>
      </w:pPr>
      <w:r>
        <w:rPr>
          <w:lang w:val="sl-SI"/>
        </w:rPr>
        <w:t xml:space="preserve">Študentje izdelujejo naloge v parih, razen v primerih neparnega števila študentov, ko lahko en študent nalogo izdela samostojno. </w:t>
      </w:r>
      <w:r w:rsidR="000526E2" w:rsidRPr="00852379">
        <w:rPr>
          <w:lang w:val="sl-SI"/>
        </w:rPr>
        <w:t>Vsak</w:t>
      </w:r>
      <w:r>
        <w:rPr>
          <w:lang w:val="sl-SI"/>
        </w:rPr>
        <w:t xml:space="preserve"> par</w:t>
      </w:r>
      <w:r w:rsidR="000526E2" w:rsidRPr="00852379">
        <w:rPr>
          <w:lang w:val="sl-SI"/>
        </w:rPr>
        <w:t xml:space="preserve"> si izbere eno državo iz omenjene raziskave ter se pri njej vpiše na seznam</w:t>
      </w:r>
      <w:r w:rsidR="00BD22A8" w:rsidRPr="00852379">
        <w:rPr>
          <w:lang w:val="sl-SI"/>
        </w:rPr>
        <w:t xml:space="preserve"> </w:t>
      </w:r>
      <w:r w:rsidR="00262254" w:rsidRPr="00852379">
        <w:rPr>
          <w:lang w:val="sl-SI"/>
        </w:rPr>
        <w:t>(</w:t>
      </w:r>
      <w:hyperlink r:id="rId7" w:history="1">
        <w:r w:rsidR="00BD22A8" w:rsidRPr="00852379">
          <w:rPr>
            <w:rStyle w:val="Hyperlink"/>
            <w:lang w:val="sl-SI"/>
          </w:rPr>
          <w:t>link</w:t>
        </w:r>
      </w:hyperlink>
      <w:r w:rsidR="00262254" w:rsidRPr="00852379">
        <w:rPr>
          <w:lang w:val="sl-SI"/>
        </w:rPr>
        <w:t>)</w:t>
      </w:r>
      <w:r w:rsidR="00BD22A8" w:rsidRPr="00852379">
        <w:rPr>
          <w:lang w:val="sl-SI"/>
        </w:rPr>
        <w:t xml:space="preserve">. </w:t>
      </w:r>
      <w:r w:rsidR="00BD22A8" w:rsidRPr="00852379">
        <w:rPr>
          <w:b/>
          <w:lang w:val="sl-SI"/>
        </w:rPr>
        <w:t xml:space="preserve">Slovenije ne smete/morete izbrati! </w:t>
      </w:r>
      <w:r w:rsidR="00BD22A8" w:rsidRPr="00852379">
        <w:rPr>
          <w:lang w:val="sl-SI"/>
        </w:rPr>
        <w:t xml:space="preserve">V sklopu 4. naloge </w:t>
      </w:r>
      <w:r w:rsidR="00262254" w:rsidRPr="00852379">
        <w:rPr>
          <w:lang w:val="sl-SI"/>
        </w:rPr>
        <w:t>boste</w:t>
      </w:r>
      <w:r w:rsidR="00BD22A8" w:rsidRPr="00852379">
        <w:rPr>
          <w:lang w:val="sl-SI"/>
        </w:rPr>
        <w:t xml:space="preserve"> poleg analize podatkov izbrane države, analiziral</w:t>
      </w:r>
      <w:r w:rsidR="00262254" w:rsidRPr="00852379">
        <w:rPr>
          <w:lang w:val="sl-SI"/>
        </w:rPr>
        <w:t>i</w:t>
      </w:r>
      <w:r w:rsidR="00BD22A8" w:rsidRPr="00852379">
        <w:rPr>
          <w:lang w:val="sl-SI"/>
        </w:rPr>
        <w:t xml:space="preserve"> podatke za še eno dodatno poljubno izbrano državo (ki je ni potrebno napisati v zgornji seznam).</w:t>
      </w:r>
    </w:p>
    <w:p w14:paraId="54DE9A33" w14:textId="77777777" w:rsidR="00BD22A8" w:rsidRPr="00852379" w:rsidRDefault="00BD22A8" w:rsidP="00BD22A8">
      <w:pPr>
        <w:jc w:val="both"/>
        <w:rPr>
          <w:b/>
          <w:lang w:val="sl-SI"/>
        </w:rPr>
      </w:pPr>
    </w:p>
    <w:p w14:paraId="7ACE81F9" w14:textId="77777777" w:rsidR="00BD22A8" w:rsidRPr="00852379" w:rsidRDefault="00BD22A8" w:rsidP="00BD22A8">
      <w:pPr>
        <w:jc w:val="both"/>
        <w:rPr>
          <w:lang w:val="sl-SI"/>
        </w:rPr>
      </w:pPr>
      <w:r w:rsidRPr="00852379">
        <w:rPr>
          <w:lang w:val="sl-SI"/>
        </w:rPr>
        <w:t>Izjemoma lahko v dogovoru z nosilcem predmeta analizira</w:t>
      </w:r>
      <w:r w:rsidR="00262254" w:rsidRPr="00852379">
        <w:rPr>
          <w:lang w:val="sl-SI"/>
        </w:rPr>
        <w:t>te</w:t>
      </w:r>
      <w:r w:rsidRPr="00852379">
        <w:rPr>
          <w:lang w:val="sl-SI"/>
        </w:rPr>
        <w:t xml:space="preserve"> druge primerne podatke.</w:t>
      </w:r>
    </w:p>
    <w:p w14:paraId="5F5D196D" w14:textId="77777777" w:rsidR="00BD22A8" w:rsidRPr="00852379" w:rsidRDefault="00BD22A8" w:rsidP="00BD22A8">
      <w:pPr>
        <w:jc w:val="both"/>
        <w:rPr>
          <w:b/>
          <w:lang w:val="sl-SI"/>
        </w:rPr>
      </w:pPr>
    </w:p>
    <w:p w14:paraId="11A56110" w14:textId="77777777" w:rsidR="00262254" w:rsidRPr="00852379" w:rsidRDefault="00BD22A8" w:rsidP="00BD22A8">
      <w:pPr>
        <w:jc w:val="both"/>
        <w:rPr>
          <w:b/>
          <w:lang w:val="sl-SI"/>
        </w:rPr>
      </w:pPr>
      <w:r w:rsidRPr="00852379">
        <w:rPr>
          <w:b/>
          <w:lang w:val="sl-SI"/>
        </w:rPr>
        <w:t>Spremenljivke</w:t>
      </w:r>
    </w:p>
    <w:p w14:paraId="10895CF6" w14:textId="77777777" w:rsidR="003B2235" w:rsidRPr="00852379" w:rsidRDefault="00315FEC" w:rsidP="00BD22A8">
      <w:pPr>
        <w:jc w:val="both"/>
        <w:rPr>
          <w:lang w:val="sl-SI"/>
        </w:rPr>
      </w:pPr>
      <w:r w:rsidRPr="00852379">
        <w:rPr>
          <w:lang w:val="sl-SI"/>
        </w:rPr>
        <w:t>Poleg</w:t>
      </w:r>
      <w:r w:rsidR="00BD22A8" w:rsidRPr="00852379">
        <w:rPr>
          <w:lang w:val="sl-SI"/>
        </w:rPr>
        <w:t xml:space="preserve"> </w:t>
      </w:r>
      <w:r w:rsidR="003A6D78" w:rsidRPr="00852379">
        <w:rPr>
          <w:lang w:val="sl-SI"/>
        </w:rPr>
        <w:t>tematskih spremenljivk</w:t>
      </w:r>
      <w:r w:rsidR="00BD22A8" w:rsidRPr="00852379">
        <w:rPr>
          <w:lang w:val="sl-SI"/>
        </w:rPr>
        <w:t xml:space="preserve"> </w:t>
      </w:r>
      <w:r w:rsidR="00262254" w:rsidRPr="00852379">
        <w:rPr>
          <w:lang w:val="sl-SI"/>
        </w:rPr>
        <w:t>morate</w:t>
      </w:r>
      <w:r w:rsidR="003B2235" w:rsidRPr="00852379">
        <w:rPr>
          <w:lang w:val="sl-SI"/>
        </w:rPr>
        <w:t xml:space="preserve"> uporabiti tudi po vsaj eno spremenljivko vsakega tipa (izmed spodnjih):</w:t>
      </w:r>
    </w:p>
    <w:p w14:paraId="00BFFB0D" w14:textId="77777777" w:rsidR="003B2235" w:rsidRPr="00852379" w:rsidRDefault="003B2235" w:rsidP="00BD22A8">
      <w:pPr>
        <w:numPr>
          <w:ilvl w:val="0"/>
          <w:numId w:val="2"/>
        </w:numPr>
        <w:jc w:val="both"/>
        <w:rPr>
          <w:lang w:val="sl-SI"/>
        </w:rPr>
      </w:pPr>
      <w:r w:rsidRPr="00852379">
        <w:rPr>
          <w:lang w:val="sl-SI"/>
        </w:rPr>
        <w:t>nominalno z dvema kategorijama,</w:t>
      </w:r>
    </w:p>
    <w:p w14:paraId="600EBF3E" w14:textId="77777777" w:rsidR="003B2235" w:rsidRPr="00852379" w:rsidRDefault="003B2235" w:rsidP="00BD22A8">
      <w:pPr>
        <w:numPr>
          <w:ilvl w:val="0"/>
          <w:numId w:val="2"/>
        </w:numPr>
        <w:jc w:val="both"/>
        <w:rPr>
          <w:lang w:val="sl-SI"/>
        </w:rPr>
      </w:pPr>
      <w:r w:rsidRPr="00852379">
        <w:rPr>
          <w:lang w:val="sl-SI"/>
        </w:rPr>
        <w:t>nominalno s 3</w:t>
      </w:r>
      <w:r w:rsidR="00BE2CB2" w:rsidRPr="00852379">
        <w:rPr>
          <w:lang w:val="sl-SI"/>
        </w:rPr>
        <w:t xml:space="preserve"> do </w:t>
      </w:r>
      <w:r w:rsidRPr="00852379">
        <w:rPr>
          <w:lang w:val="sl-SI"/>
        </w:rPr>
        <w:t xml:space="preserve">5 kategorijami (po morebitnem </w:t>
      </w:r>
      <w:proofErr w:type="spellStart"/>
      <w:r w:rsidR="00262254" w:rsidRPr="00852379">
        <w:rPr>
          <w:lang w:val="sl-SI"/>
        </w:rPr>
        <w:t>rekodiranju</w:t>
      </w:r>
      <w:proofErr w:type="spellEnd"/>
      <w:r w:rsidRPr="00852379">
        <w:rPr>
          <w:lang w:val="sl-SI"/>
        </w:rPr>
        <w:t>),</w:t>
      </w:r>
    </w:p>
    <w:p w14:paraId="30CB9D18" w14:textId="77777777" w:rsidR="003B2235" w:rsidRPr="00852379" w:rsidRDefault="003B2235" w:rsidP="00BD22A8">
      <w:pPr>
        <w:numPr>
          <w:ilvl w:val="0"/>
          <w:numId w:val="2"/>
        </w:numPr>
        <w:jc w:val="both"/>
        <w:rPr>
          <w:lang w:val="sl-SI"/>
        </w:rPr>
      </w:pPr>
      <w:proofErr w:type="spellStart"/>
      <w:r w:rsidRPr="00852379">
        <w:rPr>
          <w:lang w:val="sl-SI"/>
        </w:rPr>
        <w:t>ordinalno</w:t>
      </w:r>
      <w:proofErr w:type="spellEnd"/>
      <w:r w:rsidRPr="00852379">
        <w:rPr>
          <w:lang w:val="sl-SI"/>
        </w:rPr>
        <w:t xml:space="preserve"> spremenljivko z večjim številom kategorij, ki ni postavka </w:t>
      </w:r>
      <w:proofErr w:type="spellStart"/>
      <w:r w:rsidR="00BE2CB2" w:rsidRPr="00852379">
        <w:rPr>
          <w:lang w:val="sl-SI"/>
        </w:rPr>
        <w:t>L</w:t>
      </w:r>
      <w:r w:rsidRPr="00852379">
        <w:rPr>
          <w:lang w:val="sl-SI"/>
        </w:rPr>
        <w:t>ik</w:t>
      </w:r>
      <w:r w:rsidR="00BE2CB2" w:rsidRPr="00852379">
        <w:rPr>
          <w:lang w:val="sl-SI"/>
        </w:rPr>
        <w:t>e</w:t>
      </w:r>
      <w:r w:rsidRPr="00852379">
        <w:rPr>
          <w:lang w:val="sl-SI"/>
        </w:rPr>
        <w:t>rtove</w:t>
      </w:r>
      <w:proofErr w:type="spellEnd"/>
      <w:r w:rsidR="00262254" w:rsidRPr="00852379">
        <w:rPr>
          <w:lang w:val="sl-SI"/>
        </w:rPr>
        <w:t xml:space="preserve"> lestvice</w:t>
      </w:r>
      <w:r w:rsidRPr="00852379">
        <w:rPr>
          <w:lang w:val="sl-SI"/>
        </w:rPr>
        <w:t xml:space="preserve"> (npr. stopnja izobrazbe) ter</w:t>
      </w:r>
    </w:p>
    <w:p w14:paraId="0E56726B" w14:textId="77777777" w:rsidR="003B2235" w:rsidRPr="00852379" w:rsidRDefault="003B2235" w:rsidP="00BD22A8">
      <w:pPr>
        <w:numPr>
          <w:ilvl w:val="0"/>
          <w:numId w:val="2"/>
        </w:numPr>
        <w:jc w:val="both"/>
        <w:rPr>
          <w:lang w:val="sl-SI"/>
        </w:rPr>
      </w:pPr>
      <w:r w:rsidRPr="00852379">
        <w:rPr>
          <w:lang w:val="sl-SI"/>
        </w:rPr>
        <w:t>številsko spremenljivko z veliko različnimi vrednostmi (</w:t>
      </w:r>
      <w:r w:rsidR="00262254" w:rsidRPr="00852379">
        <w:rPr>
          <w:lang w:val="sl-SI"/>
        </w:rPr>
        <w:t>kot je</w:t>
      </w:r>
      <w:r w:rsidRPr="00852379">
        <w:rPr>
          <w:lang w:val="sl-SI"/>
        </w:rPr>
        <w:t xml:space="preserve"> starost)</w:t>
      </w:r>
      <w:r w:rsidR="00BE2CB2" w:rsidRPr="00852379">
        <w:rPr>
          <w:lang w:val="sl-SI"/>
        </w:rPr>
        <w:t>,</w:t>
      </w:r>
    </w:p>
    <w:p w14:paraId="25703E67" w14:textId="0788743A" w:rsidR="003B2235" w:rsidRPr="00852379" w:rsidRDefault="00BE2CB2" w:rsidP="00BD22A8">
      <w:pPr>
        <w:numPr>
          <w:ilvl w:val="0"/>
          <w:numId w:val="2"/>
        </w:numPr>
        <w:jc w:val="both"/>
        <w:rPr>
          <w:lang w:val="sl-SI"/>
        </w:rPr>
      </w:pPr>
      <w:r w:rsidRPr="00852379">
        <w:rPr>
          <w:lang w:val="sl-SI"/>
        </w:rPr>
        <w:t>d</w:t>
      </w:r>
      <w:r w:rsidR="003B2235" w:rsidRPr="00852379">
        <w:rPr>
          <w:lang w:val="sl-SI"/>
        </w:rPr>
        <w:t xml:space="preserve">odatne spremenljivke za 5. nalogo po </w:t>
      </w:r>
      <w:r w:rsidR="00D01CEB" w:rsidRPr="00852379">
        <w:rPr>
          <w:lang w:val="sl-SI"/>
        </w:rPr>
        <w:t xml:space="preserve">lastnem </w:t>
      </w:r>
      <w:r w:rsidR="003B2235" w:rsidRPr="00852379">
        <w:rPr>
          <w:lang w:val="sl-SI"/>
        </w:rPr>
        <w:t>izboru.</w:t>
      </w:r>
    </w:p>
    <w:p w14:paraId="5E16AC7D" w14:textId="77777777" w:rsidR="00D519B3" w:rsidRPr="00852379" w:rsidRDefault="00D519B3">
      <w:pPr>
        <w:rPr>
          <w:lang w:val="sl-SI"/>
        </w:rPr>
      </w:pPr>
    </w:p>
    <w:p w14:paraId="26E424A8" w14:textId="77777777" w:rsidR="00D01CEB" w:rsidRPr="00852379" w:rsidRDefault="00D01CEB" w:rsidP="00D01CEB">
      <w:pPr>
        <w:rPr>
          <w:b/>
          <w:bCs/>
          <w:lang w:val="sl-SI"/>
        </w:rPr>
      </w:pPr>
      <w:r w:rsidRPr="00852379">
        <w:rPr>
          <w:b/>
          <w:bCs/>
          <w:lang w:val="sl-SI"/>
        </w:rPr>
        <w:t>Predvidena področja nalog</w:t>
      </w:r>
    </w:p>
    <w:p w14:paraId="195F146E" w14:textId="77777777" w:rsidR="00D519B3" w:rsidRPr="00852379" w:rsidRDefault="00D01CEB" w:rsidP="00D01CEB">
      <w:pPr>
        <w:numPr>
          <w:ilvl w:val="0"/>
          <w:numId w:val="1"/>
        </w:numPr>
        <w:rPr>
          <w:bCs/>
          <w:lang w:val="sl-SI"/>
        </w:rPr>
      </w:pPr>
      <w:r w:rsidRPr="00852379">
        <w:rPr>
          <w:lang w:val="sl-SI"/>
        </w:rPr>
        <w:t>O</w:t>
      </w:r>
      <w:r w:rsidR="00345D81" w:rsidRPr="00852379">
        <w:rPr>
          <w:lang w:val="sl-SI"/>
        </w:rPr>
        <w:t>snovna</w:t>
      </w:r>
      <w:r w:rsidR="00D519B3" w:rsidRPr="00852379">
        <w:rPr>
          <w:lang w:val="sl-SI"/>
        </w:rPr>
        <w:t xml:space="preserve"> statističn</w:t>
      </w:r>
      <w:r w:rsidR="00345D81" w:rsidRPr="00852379">
        <w:rPr>
          <w:lang w:val="sl-SI"/>
        </w:rPr>
        <w:t>a</w:t>
      </w:r>
      <w:r w:rsidR="00D519B3" w:rsidRPr="00852379">
        <w:rPr>
          <w:lang w:val="sl-SI"/>
        </w:rPr>
        <w:t xml:space="preserve"> analiz</w:t>
      </w:r>
      <w:r w:rsidR="00345D81" w:rsidRPr="00852379">
        <w:rPr>
          <w:lang w:val="sl-SI"/>
        </w:rPr>
        <w:t>a</w:t>
      </w:r>
    </w:p>
    <w:p w14:paraId="6F9F79CE" w14:textId="77777777" w:rsidR="00D519B3" w:rsidRPr="00852379" w:rsidRDefault="00D01CEB" w:rsidP="00CE1116">
      <w:pPr>
        <w:numPr>
          <w:ilvl w:val="0"/>
          <w:numId w:val="1"/>
        </w:numPr>
        <w:rPr>
          <w:lang w:val="sl-SI"/>
        </w:rPr>
      </w:pPr>
      <w:r w:rsidRPr="00852379">
        <w:rPr>
          <w:lang w:val="sl-SI"/>
        </w:rPr>
        <w:t>R</w:t>
      </w:r>
      <w:r w:rsidR="00345D81" w:rsidRPr="00852379">
        <w:rPr>
          <w:lang w:val="sl-SI"/>
        </w:rPr>
        <w:t>azvrščanje</w:t>
      </w:r>
      <w:r w:rsidRPr="00852379">
        <w:rPr>
          <w:lang w:val="sl-SI"/>
        </w:rPr>
        <w:t xml:space="preserve"> v skupine</w:t>
      </w:r>
    </w:p>
    <w:p w14:paraId="5410B65E" w14:textId="77777777" w:rsidR="00D519B3" w:rsidRPr="00852379" w:rsidRDefault="00D01CEB" w:rsidP="00CE1116">
      <w:pPr>
        <w:numPr>
          <w:ilvl w:val="0"/>
          <w:numId w:val="1"/>
        </w:numPr>
        <w:rPr>
          <w:lang w:val="sl-SI"/>
        </w:rPr>
      </w:pPr>
      <w:r w:rsidRPr="00852379">
        <w:rPr>
          <w:lang w:val="sl-SI"/>
        </w:rPr>
        <w:t>M</w:t>
      </w:r>
      <w:r w:rsidR="00D519B3" w:rsidRPr="00852379">
        <w:rPr>
          <w:lang w:val="sl-SI"/>
        </w:rPr>
        <w:t>etod</w:t>
      </w:r>
      <w:r w:rsidR="00345D81" w:rsidRPr="00852379">
        <w:rPr>
          <w:lang w:val="sl-SI"/>
        </w:rPr>
        <w:t>a</w:t>
      </w:r>
      <w:r w:rsidR="00CE1116" w:rsidRPr="00852379">
        <w:rPr>
          <w:lang w:val="sl-SI"/>
        </w:rPr>
        <w:t xml:space="preserve"> glavnih komponent in </w:t>
      </w:r>
      <w:r w:rsidR="00D519B3" w:rsidRPr="00852379">
        <w:rPr>
          <w:lang w:val="sl-SI"/>
        </w:rPr>
        <w:t xml:space="preserve"> faktorsk</w:t>
      </w:r>
      <w:r w:rsidR="00345D81" w:rsidRPr="00852379">
        <w:rPr>
          <w:lang w:val="sl-SI"/>
        </w:rPr>
        <w:t>a</w:t>
      </w:r>
      <w:r w:rsidR="00D519B3" w:rsidRPr="00852379">
        <w:rPr>
          <w:lang w:val="sl-SI"/>
        </w:rPr>
        <w:t xml:space="preserve"> analiz</w:t>
      </w:r>
      <w:r w:rsidR="00345D81" w:rsidRPr="00852379">
        <w:rPr>
          <w:lang w:val="sl-SI"/>
        </w:rPr>
        <w:t>a</w:t>
      </w:r>
    </w:p>
    <w:p w14:paraId="20310898" w14:textId="77777777" w:rsidR="00D519B3" w:rsidRPr="00852379" w:rsidRDefault="00D01CEB" w:rsidP="00CE1116">
      <w:pPr>
        <w:numPr>
          <w:ilvl w:val="0"/>
          <w:numId w:val="1"/>
        </w:numPr>
        <w:rPr>
          <w:lang w:val="sl-SI"/>
        </w:rPr>
      </w:pPr>
      <w:r w:rsidRPr="00852379">
        <w:rPr>
          <w:lang w:val="sl-SI"/>
        </w:rPr>
        <w:t>S</w:t>
      </w:r>
      <w:r w:rsidR="00970B59" w:rsidRPr="00852379">
        <w:rPr>
          <w:lang w:val="sl-SI"/>
        </w:rPr>
        <w:t>tr</w:t>
      </w:r>
      <w:r w:rsidR="00345D81" w:rsidRPr="00852379">
        <w:rPr>
          <w:lang w:val="sl-SI"/>
        </w:rPr>
        <w:t>ukturni modeli</w:t>
      </w:r>
    </w:p>
    <w:p w14:paraId="14237DE5" w14:textId="0C47C7F7" w:rsidR="003B2235" w:rsidRPr="00852379" w:rsidRDefault="00D01CEB" w:rsidP="003B2235">
      <w:pPr>
        <w:numPr>
          <w:ilvl w:val="0"/>
          <w:numId w:val="1"/>
        </w:numPr>
        <w:rPr>
          <w:lang w:val="sl-SI"/>
        </w:rPr>
      </w:pPr>
      <w:proofErr w:type="spellStart"/>
      <w:r w:rsidRPr="00852379">
        <w:rPr>
          <w:lang w:val="sl-SI"/>
        </w:rPr>
        <w:t>D</w:t>
      </w:r>
      <w:r w:rsidR="003B2235" w:rsidRPr="00852379">
        <w:rPr>
          <w:lang w:val="sl-SI"/>
        </w:rPr>
        <w:t>iskriminantna</w:t>
      </w:r>
      <w:proofErr w:type="spellEnd"/>
      <w:r w:rsidR="003B2235" w:rsidRPr="00852379">
        <w:rPr>
          <w:lang w:val="sl-SI"/>
        </w:rPr>
        <w:t xml:space="preserve"> analiza</w:t>
      </w:r>
      <w:r w:rsidR="00E347EE">
        <w:rPr>
          <w:lang w:val="sl-SI"/>
        </w:rPr>
        <w:t xml:space="preserve"> za več kot dve skupini </w:t>
      </w:r>
      <w:r w:rsidR="00E347EE" w:rsidRPr="00E347EE">
        <w:rPr>
          <w:i/>
          <w:iCs/>
          <w:lang w:val="sl-SI"/>
        </w:rPr>
        <w:t>ali</w:t>
      </w:r>
      <w:r w:rsidR="00E347EE">
        <w:rPr>
          <w:lang w:val="sl-SI"/>
        </w:rPr>
        <w:t xml:space="preserve"> </w:t>
      </w:r>
      <w:proofErr w:type="spellStart"/>
      <w:r w:rsidR="00E347EE">
        <w:rPr>
          <w:lang w:val="sl-SI"/>
        </w:rPr>
        <w:t>večrazmernostno</w:t>
      </w:r>
      <w:proofErr w:type="spellEnd"/>
      <w:r w:rsidR="00E347EE">
        <w:rPr>
          <w:lang w:val="sl-SI"/>
        </w:rPr>
        <w:t xml:space="preserve"> </w:t>
      </w:r>
      <w:proofErr w:type="spellStart"/>
      <w:r w:rsidR="00E347EE">
        <w:rPr>
          <w:lang w:val="sl-SI"/>
        </w:rPr>
        <w:t>lestvičenje</w:t>
      </w:r>
      <w:proofErr w:type="spellEnd"/>
      <w:r w:rsidR="00E347EE">
        <w:rPr>
          <w:lang w:val="sl-SI"/>
        </w:rPr>
        <w:t xml:space="preserve"> </w:t>
      </w:r>
      <w:r w:rsidR="00E347EE" w:rsidRPr="00E347EE">
        <w:rPr>
          <w:i/>
          <w:iCs/>
          <w:lang w:val="sl-SI"/>
        </w:rPr>
        <w:t>ali</w:t>
      </w:r>
      <w:r w:rsidR="00E347EE">
        <w:rPr>
          <w:lang w:val="sl-SI"/>
        </w:rPr>
        <w:t xml:space="preserve"> korespondenčna analiza (»navadna« in »multipla«)</w:t>
      </w:r>
    </w:p>
    <w:p w14:paraId="30A18964" w14:textId="77777777" w:rsidR="00345D81" w:rsidRPr="00852379" w:rsidRDefault="00345D81">
      <w:pPr>
        <w:rPr>
          <w:b/>
          <w:bCs/>
          <w:lang w:val="sl-SI"/>
        </w:rPr>
      </w:pPr>
    </w:p>
    <w:p w14:paraId="40209AF1" w14:textId="77777777" w:rsidR="00A562A9" w:rsidRPr="00852379" w:rsidRDefault="00BD22A8">
      <w:pPr>
        <w:rPr>
          <w:lang w:val="sl-SI"/>
        </w:rPr>
      </w:pPr>
      <w:r w:rsidRPr="00852379">
        <w:rPr>
          <w:b/>
          <w:bCs/>
          <w:lang w:val="sl-SI"/>
        </w:rPr>
        <w:t>Nujna poglavja vsake naloge</w:t>
      </w:r>
    </w:p>
    <w:p w14:paraId="3DE4F2AE" w14:textId="77777777" w:rsidR="00D519B3" w:rsidRPr="00852379" w:rsidRDefault="003B2235" w:rsidP="003B2235">
      <w:pPr>
        <w:numPr>
          <w:ilvl w:val="0"/>
          <w:numId w:val="6"/>
        </w:numPr>
        <w:rPr>
          <w:lang w:val="sl-SI"/>
        </w:rPr>
      </w:pPr>
      <w:r w:rsidRPr="00852379">
        <w:rPr>
          <w:lang w:val="sl-SI"/>
        </w:rPr>
        <w:t>C</w:t>
      </w:r>
      <w:r w:rsidR="00D519B3" w:rsidRPr="00852379">
        <w:rPr>
          <w:lang w:val="sl-SI"/>
        </w:rPr>
        <w:t>ilj naloge</w:t>
      </w:r>
    </w:p>
    <w:p w14:paraId="133EE2F7" w14:textId="77777777" w:rsidR="00D519B3" w:rsidRPr="00852379" w:rsidRDefault="00EC6541" w:rsidP="003B2235">
      <w:pPr>
        <w:numPr>
          <w:ilvl w:val="0"/>
          <w:numId w:val="6"/>
        </w:numPr>
        <w:rPr>
          <w:lang w:val="sl-SI"/>
        </w:rPr>
      </w:pPr>
      <w:r w:rsidRPr="00852379">
        <w:rPr>
          <w:lang w:val="sl-SI"/>
        </w:rPr>
        <w:t>P</w:t>
      </w:r>
      <w:r w:rsidR="00D519B3" w:rsidRPr="00852379">
        <w:rPr>
          <w:lang w:val="sl-SI"/>
        </w:rPr>
        <w:t xml:space="preserve">redstavitev rezultatov </w:t>
      </w:r>
      <w:r w:rsidRPr="00852379">
        <w:rPr>
          <w:lang w:val="sl-SI"/>
        </w:rPr>
        <w:t>(</w:t>
      </w:r>
      <w:r w:rsidR="00D519B3" w:rsidRPr="00852379">
        <w:rPr>
          <w:lang w:val="sl-SI"/>
        </w:rPr>
        <w:t>z ustreznim</w:t>
      </w:r>
      <w:r w:rsidR="00345D81" w:rsidRPr="00852379">
        <w:rPr>
          <w:lang w:val="sl-SI"/>
        </w:rPr>
        <w:t>i tabelami, grafi in</w:t>
      </w:r>
      <w:r w:rsidR="00D519B3" w:rsidRPr="00852379">
        <w:rPr>
          <w:lang w:val="sl-SI"/>
        </w:rPr>
        <w:t xml:space="preserve"> interpretacij</w:t>
      </w:r>
      <w:r w:rsidRPr="00852379">
        <w:rPr>
          <w:lang w:val="sl-SI"/>
        </w:rPr>
        <w:t>o</w:t>
      </w:r>
      <w:r w:rsidR="00D519B3" w:rsidRPr="00852379">
        <w:rPr>
          <w:lang w:val="sl-SI"/>
        </w:rPr>
        <w:t xml:space="preserve"> rezultatov</w:t>
      </w:r>
      <w:r w:rsidRPr="00852379">
        <w:rPr>
          <w:lang w:val="sl-SI"/>
        </w:rPr>
        <w:t>,</w:t>
      </w:r>
      <w:r w:rsidR="00D519B3" w:rsidRPr="00852379">
        <w:rPr>
          <w:lang w:val="sl-SI"/>
        </w:rPr>
        <w:t xml:space="preserve"> glede na cilj</w:t>
      </w:r>
      <w:r w:rsidRPr="00852379">
        <w:rPr>
          <w:lang w:val="sl-SI"/>
        </w:rPr>
        <w:t xml:space="preserve"> naloge)</w:t>
      </w:r>
    </w:p>
    <w:p w14:paraId="6E95EAD4" w14:textId="77777777" w:rsidR="00345D81" w:rsidRPr="00852379" w:rsidRDefault="00EC6541" w:rsidP="003B2235">
      <w:pPr>
        <w:numPr>
          <w:ilvl w:val="0"/>
          <w:numId w:val="6"/>
        </w:numPr>
        <w:rPr>
          <w:lang w:val="sl-SI"/>
        </w:rPr>
      </w:pPr>
      <w:r w:rsidRPr="00852379">
        <w:rPr>
          <w:lang w:val="sl-SI"/>
        </w:rPr>
        <w:t>Z</w:t>
      </w:r>
      <w:r w:rsidR="006E7B22" w:rsidRPr="00852379">
        <w:rPr>
          <w:lang w:val="sl-SI"/>
        </w:rPr>
        <w:t>aključek</w:t>
      </w:r>
      <w:r w:rsidR="00345D81" w:rsidRPr="00852379">
        <w:rPr>
          <w:lang w:val="sl-SI"/>
        </w:rPr>
        <w:t xml:space="preserve"> z opisom ključnih ugotovitev (</w:t>
      </w:r>
      <w:r w:rsidRPr="00852379">
        <w:rPr>
          <w:lang w:val="sl-SI"/>
        </w:rPr>
        <w:t xml:space="preserve">do </w:t>
      </w:r>
      <w:r w:rsidR="00D01CEB" w:rsidRPr="00852379">
        <w:rPr>
          <w:lang w:val="sl-SI"/>
        </w:rPr>
        <w:t>pol strani)</w:t>
      </w:r>
    </w:p>
    <w:p w14:paraId="085EC3B3" w14:textId="77777777" w:rsidR="00D519B3" w:rsidRPr="00852379" w:rsidRDefault="00EC6541" w:rsidP="003B2235">
      <w:pPr>
        <w:numPr>
          <w:ilvl w:val="0"/>
          <w:numId w:val="6"/>
        </w:numPr>
        <w:rPr>
          <w:lang w:val="sl-SI"/>
        </w:rPr>
      </w:pPr>
      <w:r w:rsidRPr="00852379">
        <w:rPr>
          <w:lang w:val="sl-SI"/>
        </w:rPr>
        <w:t>P</w:t>
      </w:r>
      <w:r w:rsidR="00D519B3" w:rsidRPr="00852379">
        <w:rPr>
          <w:lang w:val="sl-SI"/>
        </w:rPr>
        <w:t>rilog</w:t>
      </w:r>
      <w:r w:rsidR="003A6D78" w:rsidRPr="00852379">
        <w:rPr>
          <w:lang w:val="sl-SI"/>
        </w:rPr>
        <w:t>a</w:t>
      </w:r>
      <w:r w:rsidR="00D519B3" w:rsidRPr="00852379">
        <w:rPr>
          <w:lang w:val="sl-SI"/>
        </w:rPr>
        <w:t xml:space="preserve">: </w:t>
      </w:r>
      <w:r w:rsidR="00CE1116" w:rsidRPr="00852379">
        <w:rPr>
          <w:lang w:val="sl-SI"/>
        </w:rPr>
        <w:t>uporabljeni programsk</w:t>
      </w:r>
      <w:r w:rsidR="00D01CEB" w:rsidRPr="00852379">
        <w:rPr>
          <w:lang w:val="sl-SI"/>
        </w:rPr>
        <w:t>i stavki</w:t>
      </w:r>
    </w:p>
    <w:p w14:paraId="36866718" w14:textId="77777777" w:rsidR="00D519B3" w:rsidRPr="00852379" w:rsidRDefault="00D519B3">
      <w:pPr>
        <w:rPr>
          <w:lang w:val="sl-SI"/>
        </w:rPr>
      </w:pPr>
    </w:p>
    <w:p w14:paraId="5D2DDEFB" w14:textId="77777777" w:rsidR="00EC6541" w:rsidRPr="00852379" w:rsidRDefault="00EC6541">
      <w:pPr>
        <w:rPr>
          <w:b/>
          <w:lang w:val="sl-SI"/>
        </w:rPr>
      </w:pPr>
      <w:r w:rsidRPr="00852379">
        <w:rPr>
          <w:b/>
          <w:lang w:val="sl-SI"/>
        </w:rPr>
        <w:t>Vrednotenje</w:t>
      </w:r>
    </w:p>
    <w:p w14:paraId="43D0262A" w14:textId="218A2B37" w:rsidR="003A6D78" w:rsidRPr="00852379" w:rsidRDefault="00756D17" w:rsidP="00FF628E">
      <w:pPr>
        <w:jc w:val="both"/>
        <w:rPr>
          <w:lang w:val="sl-SI"/>
        </w:rPr>
      </w:pPr>
      <w:r w:rsidRPr="00852379">
        <w:rPr>
          <w:lang w:val="sl-SI"/>
        </w:rPr>
        <w:t>Za vsako nalogo lahko dobi</w:t>
      </w:r>
      <w:r w:rsidR="002D5D40">
        <w:rPr>
          <w:lang w:val="sl-SI"/>
        </w:rPr>
        <w:t>ta</w:t>
      </w:r>
      <w:r w:rsidRPr="00852379">
        <w:rPr>
          <w:lang w:val="sl-SI"/>
        </w:rPr>
        <w:t xml:space="preserve"> študent</w:t>
      </w:r>
      <w:r w:rsidR="002D5D40">
        <w:rPr>
          <w:lang w:val="sl-SI"/>
        </w:rPr>
        <w:t>a</w:t>
      </w:r>
      <w:r w:rsidRPr="00852379">
        <w:rPr>
          <w:lang w:val="sl-SI"/>
        </w:rPr>
        <w:t xml:space="preserve"> največ 10 točk. Ko dobi </w:t>
      </w:r>
      <w:r w:rsidR="002D5D40">
        <w:rPr>
          <w:lang w:val="sl-SI"/>
        </w:rPr>
        <w:t>par</w:t>
      </w:r>
      <w:r w:rsidRPr="00852379">
        <w:rPr>
          <w:lang w:val="sl-SI"/>
        </w:rPr>
        <w:t xml:space="preserve"> vrnjeno nalogo</w:t>
      </w:r>
      <w:r w:rsidR="00EC6541" w:rsidRPr="00852379">
        <w:rPr>
          <w:lang w:val="sl-SI"/>
        </w:rPr>
        <w:t>,</w:t>
      </w:r>
      <w:r w:rsidRPr="00852379">
        <w:rPr>
          <w:lang w:val="sl-SI"/>
        </w:rPr>
        <w:t xml:space="preserve"> jo lahko v enem tednu popravi in zanjo</w:t>
      </w:r>
      <w:r w:rsidR="003A6D78" w:rsidRPr="00852379">
        <w:rPr>
          <w:lang w:val="sl-SI"/>
        </w:rPr>
        <w:t xml:space="preserve"> dobi največ dve točki več, kot pri prvi oddaji oziroma največ pet točk, če je bilo število točk pri prvi oddaji manjše od tri. </w:t>
      </w:r>
      <w:r w:rsidR="00EC6541" w:rsidRPr="00852379">
        <w:rPr>
          <w:lang w:val="sl-SI"/>
        </w:rPr>
        <w:t xml:space="preserve">Druga poprava je mogoča samo v primeru, ko je naloga tudi po prvi oddaji ocenjena </w:t>
      </w:r>
      <w:r w:rsidR="00A75AAD">
        <w:rPr>
          <w:lang w:val="sl-SI"/>
        </w:rPr>
        <w:t xml:space="preserve">z manj kot </w:t>
      </w:r>
      <w:r w:rsidR="002D5D40">
        <w:rPr>
          <w:lang w:val="sl-SI"/>
        </w:rPr>
        <w:t>pet</w:t>
      </w:r>
      <w:r w:rsidR="00EC6541" w:rsidRPr="00852379">
        <w:rPr>
          <w:lang w:val="sl-SI"/>
        </w:rPr>
        <w:t xml:space="preserve"> točkami. Po opravljeni drugi popravi lahko </w:t>
      </w:r>
      <w:r w:rsidR="002D5D40">
        <w:rPr>
          <w:lang w:val="sl-SI"/>
        </w:rPr>
        <w:t>par</w:t>
      </w:r>
      <w:r w:rsidR="00EC6541" w:rsidRPr="00852379">
        <w:rPr>
          <w:lang w:val="sl-SI"/>
        </w:rPr>
        <w:t xml:space="preserve"> za nalogo skupno prejme največ </w:t>
      </w:r>
      <w:r w:rsidR="002D5D40">
        <w:rPr>
          <w:lang w:val="sl-SI"/>
        </w:rPr>
        <w:t>pet</w:t>
      </w:r>
      <w:r w:rsidR="00EC6541" w:rsidRPr="00852379">
        <w:rPr>
          <w:lang w:val="sl-SI"/>
        </w:rPr>
        <w:t xml:space="preserve"> točk.</w:t>
      </w:r>
      <w:r w:rsidRPr="00852379">
        <w:rPr>
          <w:lang w:val="sl-SI"/>
        </w:rPr>
        <w:t xml:space="preserve"> Pozitivno opravljene naloge (vsaka naloga mora biti ocenjena</w:t>
      </w:r>
      <w:r w:rsidR="00BE2CB2" w:rsidRPr="00852379">
        <w:rPr>
          <w:lang w:val="sl-SI"/>
        </w:rPr>
        <w:t xml:space="preserve"> z</w:t>
      </w:r>
      <w:r w:rsidRPr="00852379">
        <w:rPr>
          <w:lang w:val="sl-SI"/>
        </w:rPr>
        <w:t xml:space="preserve"> vsaj </w:t>
      </w:r>
      <w:r w:rsidR="002D5D40">
        <w:rPr>
          <w:lang w:val="sl-SI"/>
        </w:rPr>
        <w:t>pet</w:t>
      </w:r>
      <w:r w:rsidRPr="00852379">
        <w:rPr>
          <w:lang w:val="sl-SI"/>
        </w:rPr>
        <w:t xml:space="preserve"> točkami) so pogoj za pozitivno končno oceno.</w:t>
      </w:r>
      <w:r w:rsidR="003A6D78" w:rsidRPr="00852379">
        <w:rPr>
          <w:lang w:val="sl-SI"/>
        </w:rPr>
        <w:t xml:space="preserve"> </w:t>
      </w:r>
      <w:r w:rsidR="002D5D40">
        <w:rPr>
          <w:lang w:val="sl-SI"/>
        </w:rPr>
        <w:t>Parom</w:t>
      </w:r>
      <w:r w:rsidR="003A6D78" w:rsidRPr="00852379">
        <w:rPr>
          <w:lang w:val="sl-SI"/>
        </w:rPr>
        <w:t>, ki oddajo nalogo v predvidenem roku, se pri oceni ne upoštevata do dve manjši napaki.</w:t>
      </w:r>
      <w:r w:rsidR="002D5D40">
        <w:rPr>
          <w:lang w:val="sl-SI"/>
        </w:rPr>
        <w:t xml:space="preserve"> Slednje velja za prve oddaje, ne pa tudi za poprave nalog.</w:t>
      </w:r>
      <w:r w:rsidR="003A6D78" w:rsidRPr="00852379">
        <w:rPr>
          <w:lang w:val="sl-SI"/>
        </w:rPr>
        <w:t xml:space="preserve"> </w:t>
      </w:r>
    </w:p>
    <w:p w14:paraId="2354F113" w14:textId="77777777" w:rsidR="003A6D78" w:rsidRPr="00852379" w:rsidRDefault="003A6D78" w:rsidP="00FF628E">
      <w:pPr>
        <w:jc w:val="both"/>
        <w:rPr>
          <w:lang w:val="sl-SI"/>
        </w:rPr>
      </w:pPr>
    </w:p>
    <w:p w14:paraId="0CB13B40" w14:textId="77777777" w:rsidR="00262254" w:rsidRPr="00852379" w:rsidRDefault="00262254" w:rsidP="00FF628E">
      <w:pPr>
        <w:jc w:val="both"/>
        <w:rPr>
          <w:b/>
          <w:lang w:val="sl-SI"/>
        </w:rPr>
      </w:pPr>
      <w:r w:rsidRPr="00852379">
        <w:rPr>
          <w:b/>
          <w:lang w:val="sl-SI"/>
        </w:rPr>
        <w:t>Format oddaje</w:t>
      </w:r>
    </w:p>
    <w:p w14:paraId="063AB575" w14:textId="77777777" w:rsidR="00262254" w:rsidRPr="00852379" w:rsidRDefault="00262254" w:rsidP="00FF628E">
      <w:pPr>
        <w:jc w:val="both"/>
        <w:rPr>
          <w:lang w:val="sl-SI"/>
        </w:rPr>
      </w:pPr>
      <w:r w:rsidRPr="00852379">
        <w:rPr>
          <w:lang w:val="sl-SI"/>
        </w:rPr>
        <w:t>Nalogo je potrebno oddati v formatu .</w:t>
      </w:r>
      <w:proofErr w:type="spellStart"/>
      <w:r w:rsidRPr="00852379">
        <w:rPr>
          <w:lang w:val="sl-SI"/>
        </w:rPr>
        <w:t>pdf</w:t>
      </w:r>
      <w:proofErr w:type="spellEnd"/>
      <w:r w:rsidRPr="00852379">
        <w:rPr>
          <w:lang w:val="sl-SI"/>
        </w:rPr>
        <w:t xml:space="preserve"> ali .</w:t>
      </w:r>
      <w:proofErr w:type="spellStart"/>
      <w:r w:rsidRPr="00852379">
        <w:rPr>
          <w:lang w:val="sl-SI"/>
        </w:rPr>
        <w:t>docx</w:t>
      </w:r>
      <w:proofErr w:type="spellEnd"/>
      <w:r w:rsidRPr="00852379">
        <w:rPr>
          <w:lang w:val="sl-SI"/>
        </w:rPr>
        <w:t xml:space="preserve"> (Microsoft Word).</w:t>
      </w:r>
    </w:p>
    <w:p w14:paraId="15500D9E" w14:textId="77777777" w:rsidR="00600AA5" w:rsidRPr="00852379" w:rsidRDefault="00600AA5" w:rsidP="00FF628E">
      <w:pPr>
        <w:jc w:val="both"/>
        <w:rPr>
          <w:lang w:val="sl-SI"/>
        </w:rPr>
      </w:pPr>
    </w:p>
    <w:p w14:paraId="3B271E25" w14:textId="77777777" w:rsidR="00600AA5" w:rsidRPr="00852379" w:rsidRDefault="00600AA5" w:rsidP="00FF628E">
      <w:pPr>
        <w:jc w:val="both"/>
        <w:rPr>
          <w:b/>
          <w:lang w:val="sl-SI"/>
        </w:rPr>
      </w:pPr>
      <w:r w:rsidRPr="00852379">
        <w:rPr>
          <w:b/>
          <w:lang w:val="sl-SI"/>
        </w:rPr>
        <w:t>Oddaja</w:t>
      </w:r>
    </w:p>
    <w:p w14:paraId="66BC50AC" w14:textId="77777777" w:rsidR="00600AA5" w:rsidRPr="00852379" w:rsidRDefault="00600AA5" w:rsidP="00FF628E">
      <w:pPr>
        <w:jc w:val="both"/>
        <w:rPr>
          <w:lang w:val="sl-SI"/>
        </w:rPr>
      </w:pPr>
      <w:r w:rsidRPr="00852379">
        <w:rPr>
          <w:lang w:val="sl-SI"/>
        </w:rPr>
        <w:t>Nalog</w:t>
      </w:r>
      <w:r w:rsidR="003A6D78" w:rsidRPr="00852379">
        <w:rPr>
          <w:lang w:val="sl-SI"/>
        </w:rPr>
        <w:t xml:space="preserve">e se oddajo preko spletne učilnice </w:t>
      </w:r>
      <w:hyperlink r:id="rId8" w:history="1">
        <w:r w:rsidR="003A6D78" w:rsidRPr="00852379">
          <w:rPr>
            <w:rStyle w:val="Hyperlink"/>
          </w:rPr>
          <w:t>https://e.fe.uni-lj.si/</w:t>
        </w:r>
      </w:hyperlink>
      <w:r w:rsidRPr="00852379">
        <w:rPr>
          <w:lang w:val="sl-SI"/>
        </w:rPr>
        <w:t xml:space="preserve">. </w:t>
      </w:r>
    </w:p>
    <w:p w14:paraId="19C59889" w14:textId="77777777" w:rsidR="00E867C8" w:rsidRPr="00852379" w:rsidRDefault="00E867C8">
      <w:pPr>
        <w:rPr>
          <w:lang w:val="sl-SI"/>
        </w:rPr>
      </w:pPr>
    </w:p>
    <w:p w14:paraId="4C79829B" w14:textId="22E5C34B" w:rsidR="00D519B3" w:rsidRPr="00F938E9" w:rsidRDefault="00345D81">
      <w:pPr>
        <w:rPr>
          <w:lang w:val="sl-SI"/>
        </w:rPr>
      </w:pPr>
      <w:r w:rsidRPr="00852379">
        <w:rPr>
          <w:lang w:val="sl-SI"/>
        </w:rPr>
        <w:t xml:space="preserve">Ljubljana, </w:t>
      </w:r>
      <w:r w:rsidR="00CE1116" w:rsidRPr="00852379">
        <w:rPr>
          <w:lang w:val="sl-SI"/>
        </w:rPr>
        <w:t>februar</w:t>
      </w:r>
      <w:r w:rsidR="00D519B3" w:rsidRPr="00852379">
        <w:rPr>
          <w:lang w:val="sl-SI"/>
        </w:rPr>
        <w:t xml:space="preserve"> 20</w:t>
      </w:r>
      <w:r w:rsidR="003A6D78" w:rsidRPr="00852379">
        <w:rPr>
          <w:lang w:val="sl-SI"/>
        </w:rPr>
        <w:t>2</w:t>
      </w:r>
      <w:r w:rsidR="00F944DA">
        <w:rPr>
          <w:lang w:val="sl-SI"/>
        </w:rPr>
        <w:t>1</w:t>
      </w:r>
      <w:r w:rsidR="00D519B3" w:rsidRPr="00852379">
        <w:rPr>
          <w:lang w:val="sl-SI"/>
        </w:rPr>
        <w:t xml:space="preserve">                                               </w:t>
      </w:r>
      <w:r w:rsidR="00D01CEB" w:rsidRPr="00852379">
        <w:rPr>
          <w:lang w:val="sl-SI"/>
        </w:rPr>
        <w:t xml:space="preserve">  </w:t>
      </w:r>
      <w:r w:rsidR="00D519B3" w:rsidRPr="00852379">
        <w:rPr>
          <w:lang w:val="sl-SI"/>
        </w:rPr>
        <w:t xml:space="preserve"> </w:t>
      </w:r>
      <w:r w:rsidR="00CE1116" w:rsidRPr="00852379">
        <w:rPr>
          <w:lang w:val="sl-SI"/>
        </w:rPr>
        <w:t>izr. prof</w:t>
      </w:r>
      <w:r w:rsidR="006E7B22" w:rsidRPr="00852379">
        <w:rPr>
          <w:lang w:val="sl-SI"/>
        </w:rPr>
        <w:t>. dr. Aleš Žiberna</w:t>
      </w:r>
      <w:r w:rsidR="00E347EE">
        <w:rPr>
          <w:lang w:val="sl-SI"/>
        </w:rPr>
        <w:t xml:space="preserve"> in doc. dr. Marjan Cugmas</w:t>
      </w:r>
    </w:p>
    <w:sectPr w:rsidR="00D519B3" w:rsidRPr="00F938E9" w:rsidSect="00E347EE">
      <w:pgSz w:w="11906" w:h="16838"/>
      <w:pgMar w:top="284" w:right="720" w:bottom="426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1D2908"/>
    <w:multiLevelType w:val="hybridMultilevel"/>
    <w:tmpl w:val="35F2E520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A207B"/>
    <w:multiLevelType w:val="hybridMultilevel"/>
    <w:tmpl w:val="11C07380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CD71E5"/>
    <w:multiLevelType w:val="hybridMultilevel"/>
    <w:tmpl w:val="3AAEA3AE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DF0977"/>
    <w:multiLevelType w:val="hybridMultilevel"/>
    <w:tmpl w:val="B32E8AC8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B781A"/>
    <w:multiLevelType w:val="hybridMultilevel"/>
    <w:tmpl w:val="BEE60E56"/>
    <w:lvl w:ilvl="0" w:tplc="0424000F">
      <w:start w:val="1"/>
      <w:numFmt w:val="decimal"/>
      <w:lvlText w:val="%1."/>
      <w:lvlJc w:val="left"/>
      <w:pPr>
        <w:ind w:left="720" w:hanging="360"/>
      </w:p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E37E9B"/>
    <w:multiLevelType w:val="hybridMultilevel"/>
    <w:tmpl w:val="AB24170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MTY2MDCxMLc0NjNW0lEKTi0uzszPAykwqgUAWQLVXCwAAAA="/>
  </w:docVars>
  <w:rsids>
    <w:rsidRoot w:val="00D519B3"/>
    <w:rsid w:val="00047A15"/>
    <w:rsid w:val="000526E2"/>
    <w:rsid w:val="000A76A5"/>
    <w:rsid w:val="000C5BD2"/>
    <w:rsid w:val="00132664"/>
    <w:rsid w:val="001733E4"/>
    <w:rsid w:val="00181ADB"/>
    <w:rsid w:val="001A5349"/>
    <w:rsid w:val="001C61B5"/>
    <w:rsid w:val="00262254"/>
    <w:rsid w:val="002D5D40"/>
    <w:rsid w:val="00315FEC"/>
    <w:rsid w:val="00345D81"/>
    <w:rsid w:val="003A6D78"/>
    <w:rsid w:val="003B2235"/>
    <w:rsid w:val="003B2F6F"/>
    <w:rsid w:val="00441116"/>
    <w:rsid w:val="0047494B"/>
    <w:rsid w:val="00572B67"/>
    <w:rsid w:val="00596F17"/>
    <w:rsid w:val="005C2ACA"/>
    <w:rsid w:val="00600AA5"/>
    <w:rsid w:val="00622C0B"/>
    <w:rsid w:val="006252FE"/>
    <w:rsid w:val="006E7B22"/>
    <w:rsid w:val="00756D17"/>
    <w:rsid w:val="00852379"/>
    <w:rsid w:val="008634F0"/>
    <w:rsid w:val="008702EE"/>
    <w:rsid w:val="00881E45"/>
    <w:rsid w:val="008A7AA8"/>
    <w:rsid w:val="00904C1A"/>
    <w:rsid w:val="00970B59"/>
    <w:rsid w:val="0098139B"/>
    <w:rsid w:val="00A52448"/>
    <w:rsid w:val="00A562A9"/>
    <w:rsid w:val="00A75AAD"/>
    <w:rsid w:val="00A820E2"/>
    <w:rsid w:val="00AF3632"/>
    <w:rsid w:val="00B85603"/>
    <w:rsid w:val="00BD22A8"/>
    <w:rsid w:val="00BE2CB2"/>
    <w:rsid w:val="00BE4CAC"/>
    <w:rsid w:val="00CD2514"/>
    <w:rsid w:val="00CE1116"/>
    <w:rsid w:val="00D01CEB"/>
    <w:rsid w:val="00D519B3"/>
    <w:rsid w:val="00DE57BB"/>
    <w:rsid w:val="00E303F6"/>
    <w:rsid w:val="00E347EE"/>
    <w:rsid w:val="00E534AF"/>
    <w:rsid w:val="00E867C8"/>
    <w:rsid w:val="00EA233D"/>
    <w:rsid w:val="00EC6541"/>
    <w:rsid w:val="00EF179F"/>
    <w:rsid w:val="00F479C4"/>
    <w:rsid w:val="00F938E9"/>
    <w:rsid w:val="00F944DA"/>
    <w:rsid w:val="00FF628E"/>
    <w:rsid w:val="00FF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94C23C5"/>
  <w15:chartTrackingRefBased/>
  <w15:docId w15:val="{E19CD10A-AFB4-4DCA-A5FC-259082463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Pr>
      <w:rFonts w:ascii="Courier New" w:hAnsi="Courier New"/>
      <w:sz w:val="20"/>
      <w:szCs w:val="20"/>
      <w:lang w:val="en-US"/>
    </w:rPr>
  </w:style>
  <w:style w:type="character" w:customStyle="1" w:styleId="highlight">
    <w:name w:val="highlight"/>
    <w:rsid w:val="00CE1116"/>
  </w:style>
  <w:style w:type="character" w:styleId="Hyperlink">
    <w:name w:val="Hyperlink"/>
    <w:rsid w:val="00572B67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A562A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A562A9"/>
    <w:rPr>
      <w:rFonts w:ascii="Segoe UI" w:hAnsi="Segoe UI" w:cs="Segoe UI"/>
      <w:sz w:val="18"/>
      <w:szCs w:val="18"/>
      <w:lang w:val="en-GB"/>
    </w:rPr>
  </w:style>
  <w:style w:type="character" w:styleId="CommentReference">
    <w:name w:val="annotation reference"/>
    <w:rsid w:val="00A562A9"/>
    <w:rPr>
      <w:sz w:val="16"/>
      <w:szCs w:val="16"/>
    </w:rPr>
  </w:style>
  <w:style w:type="paragraph" w:styleId="CommentText">
    <w:name w:val="annotation text"/>
    <w:basedOn w:val="Normal"/>
    <w:link w:val="CommentTextChar"/>
    <w:rsid w:val="00A562A9"/>
    <w:rPr>
      <w:sz w:val="20"/>
      <w:szCs w:val="20"/>
    </w:rPr>
  </w:style>
  <w:style w:type="character" w:customStyle="1" w:styleId="CommentTextChar">
    <w:name w:val="Comment Text Char"/>
    <w:link w:val="CommentText"/>
    <w:rsid w:val="00A562A9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A562A9"/>
    <w:rPr>
      <w:b/>
      <w:bCs/>
    </w:rPr>
  </w:style>
  <w:style w:type="character" w:customStyle="1" w:styleId="CommentSubjectChar">
    <w:name w:val="Comment Subject Char"/>
    <w:link w:val="CommentSubject"/>
    <w:rsid w:val="00A562A9"/>
    <w:rPr>
      <w:b/>
      <w:bCs/>
      <w:lang w:val="en-GB"/>
    </w:rPr>
  </w:style>
  <w:style w:type="character" w:styleId="FollowedHyperlink">
    <w:name w:val="FollowedHyperlink"/>
    <w:rsid w:val="00315FEC"/>
    <w:rPr>
      <w:color w:val="954F72"/>
      <w:u w:val="single"/>
    </w:rPr>
  </w:style>
  <w:style w:type="character" w:customStyle="1" w:styleId="Nerazreenaomemba1">
    <w:name w:val="Nerazrešena omemba1"/>
    <w:uiPriority w:val="99"/>
    <w:semiHidden/>
    <w:unhideWhenUsed/>
    <w:rsid w:val="00600AA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A6D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5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05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1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6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fe.uni-lj.s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google.com/spreadsheets/d/1byJp3Urj719ID7Qyj93JEIcZferE8OXmN4_zObf2oHE/edit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uropeansocialsurvey.org/docs/round9/fieldwork/slovenia/ESS9_questionnaires_SI.pdf" TargetMode="External"/><Relationship Id="rId5" Type="http://schemas.openxmlformats.org/officeDocument/2006/relationships/hyperlink" Target="https://www.europeansocialsurvey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494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NALOGE PRI MULTIVARIATNI ANALIZI</vt:lpstr>
      <vt:lpstr>NALOGE PRI MULTIVARIATNI ANALIZI</vt:lpstr>
    </vt:vector>
  </TitlesOfParts>
  <Company>FDV</Company>
  <LinksUpToDate>false</LinksUpToDate>
  <CharactersWithSpaces>3305</CharactersWithSpaces>
  <SharedDoc>false</SharedDoc>
  <HLinks>
    <vt:vector size="30" baseType="variant">
      <vt:variant>
        <vt:i4>4259856</vt:i4>
      </vt:variant>
      <vt:variant>
        <vt:i4>12</vt:i4>
      </vt:variant>
      <vt:variant>
        <vt:i4>0</vt:i4>
      </vt:variant>
      <vt:variant>
        <vt:i4>5</vt:i4>
      </vt:variant>
      <vt:variant>
        <vt:lpwstr>http://www.worldvaluessurvey.org/wvs.jsp</vt:lpwstr>
      </vt:variant>
      <vt:variant>
        <vt:lpwstr/>
      </vt:variant>
      <vt:variant>
        <vt:i4>8257562</vt:i4>
      </vt:variant>
      <vt:variant>
        <vt:i4>9</vt:i4>
      </vt:variant>
      <vt:variant>
        <vt:i4>0</vt:i4>
      </vt:variant>
      <vt:variant>
        <vt:i4>5</vt:i4>
      </vt:variant>
      <vt:variant>
        <vt:lpwstr>mailto:marjan.cugmas@fdv.uni-lj.si</vt:lpwstr>
      </vt:variant>
      <vt:variant>
        <vt:lpwstr/>
      </vt:variant>
      <vt:variant>
        <vt:i4>7995408</vt:i4>
      </vt:variant>
      <vt:variant>
        <vt:i4>6</vt:i4>
      </vt:variant>
      <vt:variant>
        <vt:i4>0</vt:i4>
      </vt:variant>
      <vt:variant>
        <vt:i4>5</vt:i4>
      </vt:variant>
      <vt:variant>
        <vt:lpwstr>mailto:ales.ziberna@fdv.uni-lj.si</vt:lpwstr>
      </vt:variant>
      <vt:variant>
        <vt:lpwstr/>
      </vt:variant>
      <vt:variant>
        <vt:i4>1572936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iki/Theory_of_Basic_Human_Values</vt:lpwstr>
      </vt:variant>
      <vt:variant>
        <vt:lpwstr/>
      </vt:variant>
      <vt:variant>
        <vt:i4>1048580</vt:i4>
      </vt:variant>
      <vt:variant>
        <vt:i4>0</vt:i4>
      </vt:variant>
      <vt:variant>
        <vt:i4>0</vt:i4>
      </vt:variant>
      <vt:variant>
        <vt:i4>5</vt:i4>
      </vt:variant>
      <vt:variant>
        <vt:lpwstr>http://www.worldvaluessurvey.org/WVSDocumentationWV6.j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LOGE PRI MULTIVARIATNI ANALIZI</dc:title>
  <dc:subject/>
  <dc:creator>DekanskiPC</dc:creator>
  <cp:keywords/>
  <cp:lastModifiedBy>Cugmas, Marjan</cp:lastModifiedBy>
  <cp:revision>3</cp:revision>
  <cp:lastPrinted>2016-02-24T12:07:00Z</cp:lastPrinted>
  <dcterms:created xsi:type="dcterms:W3CDTF">2021-02-01T09:43:00Z</dcterms:created>
  <dcterms:modified xsi:type="dcterms:W3CDTF">2021-02-09T08:08:00Z</dcterms:modified>
</cp:coreProperties>
</file>